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1811B200" w14:textId="79A1B9BC" w:rsidR="00136202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840596" w:history="1">
            <w:r w:rsidR="00136202" w:rsidRPr="00165FEF">
              <w:rPr>
                <w:rStyle w:val="a5"/>
                <w:noProof/>
              </w:rPr>
              <w:t>一.BNN 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6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9E66890" w14:textId="5D5E0140" w:rsidR="00136202" w:rsidRDefault="00136202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7" w:history="1">
            <w:r w:rsidRPr="00165FEF">
              <w:rPr>
                <w:rStyle w:val="a5"/>
                <w:noProof/>
                <w:kern w:val="44"/>
              </w:rPr>
              <w:t>1.指令综述</w:t>
            </w:r>
            <w:r w:rsidRPr="00165FEF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64FDB" w14:textId="6F8146DF" w:rsidR="00136202" w:rsidRDefault="00136202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8" w:history="1">
            <w:r w:rsidRPr="00165FEF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23BA1" w14:textId="09E3096B" w:rsidR="00136202" w:rsidRDefault="0013620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599" w:history="1">
            <w:r w:rsidRPr="00165FEF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67CBB" w14:textId="0A330EFA" w:rsidR="00136202" w:rsidRDefault="0013620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0" w:history="1">
            <w:r w:rsidRPr="00165FEF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C0BD7" w14:textId="052AF390" w:rsidR="00136202" w:rsidRDefault="0013620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1" w:history="1">
            <w:r w:rsidRPr="00165FEF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F2540" w14:textId="1321ADF8" w:rsidR="00136202" w:rsidRDefault="00136202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2" w:history="1">
            <w:r w:rsidRPr="00165FEF">
              <w:rPr>
                <w:rStyle w:val="a5"/>
                <w:noProof/>
              </w:rPr>
              <w:t>二、指令译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4E28B" w14:textId="0E1EE2F0" w:rsidR="00136202" w:rsidRDefault="00136202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3" w:history="1">
            <w:r w:rsidRPr="00165FEF">
              <w:rPr>
                <w:rStyle w:val="a5"/>
                <w:noProof/>
              </w:rPr>
              <w:t>三、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40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71565542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0840596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0840597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659A65" w14:textId="7586A1AA" w:rsidR="008723B5" w:rsidRDefault="005F1545" w:rsidP="008723B5">
            <w:r>
              <w:t>[16:15][8:5]</w:t>
            </w:r>
            <w:r w:rsidR="008723B5">
              <w:rPr>
                <w:rFonts w:hint="eastAsia"/>
              </w:rPr>
              <w:t>[</w:t>
            </w:r>
            <w:r>
              <w:t>3</w:t>
            </w:r>
            <w:r w:rsidR="008723B5">
              <w:t>:0]</w:t>
            </w:r>
            <w:proofErr w:type="spellStart"/>
            <w:r w:rsidR="008723B5">
              <w:t>Inst_to_bpug</w:t>
            </w:r>
            <w:proofErr w:type="spellEnd"/>
            <w:r w:rsidR="008723B5">
              <w:rPr>
                <w:rFonts w:hint="eastAsia"/>
              </w:rPr>
              <w:t>给B</w:t>
            </w:r>
            <w:r w:rsidR="008723B5">
              <w:t>PUG</w:t>
            </w:r>
            <w:r w:rsidR="008723B5">
              <w:rPr>
                <w:rFonts w:hint="eastAsia"/>
              </w:rPr>
              <w:t>的指令</w:t>
            </w:r>
            <w:r w:rsidR="00F955F0">
              <w:rPr>
                <w:rFonts w:hint="eastAsia"/>
              </w:rPr>
              <w:t>,</w:t>
            </w:r>
            <w:r w:rsidR="00F955F0">
              <w:t xml:space="preserve"> </w:t>
            </w:r>
            <w:r w:rsidR="008723B5">
              <w:rPr>
                <w:rFonts w:hint="eastAsia"/>
              </w:rPr>
              <w:t>C</w:t>
            </w:r>
            <w:r w:rsidR="008723B5">
              <w:t>ore</w:t>
            </w:r>
            <w:r w:rsidR="008723B5">
              <w:rPr>
                <w:rFonts w:hint="eastAsia"/>
              </w:rPr>
              <w:t>的M</w:t>
            </w:r>
            <w:r w:rsidR="008723B5">
              <w:t>UX</w:t>
            </w:r>
            <w:r w:rsidR="008723B5">
              <w:rPr>
                <w:rFonts w:hint="eastAsia"/>
              </w:rPr>
              <w:t>信号复用前八位中</w:t>
            </w:r>
            <w:r w:rsidR="008723B5">
              <w:t>[4:1], Core</w:t>
            </w:r>
            <w:r w:rsidR="008723B5">
              <w:rPr>
                <w:rFonts w:hint="eastAsia"/>
              </w:rPr>
              <w:t>中P</w:t>
            </w:r>
            <w:r w:rsidR="008723B5">
              <w:t>SUM_RST</w:t>
            </w:r>
            <w:r w:rsidR="008723B5">
              <w:rPr>
                <w:rFonts w:hint="eastAsia"/>
              </w:rPr>
              <w:t>也复用[</w:t>
            </w:r>
            <w:r w:rsidR="008723B5"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256860C9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lastRenderedPageBreak/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0840598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0840599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45pt;height:434.5pt" o:ole="">
            <v:imagedata r:id="rId6" o:title=""/>
          </v:shape>
          <o:OLEObject Type="Embed" ProgID="Visio.Drawing.15" ShapeID="_x0000_i1025" DrawAspect="Content" ObjectID="_1671458891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35"/>
        <w:gridCol w:w="3586"/>
        <w:gridCol w:w="3679"/>
      </w:tblGrid>
      <w:tr w:rsidR="0060603B" w14:paraId="43191EB0" w14:textId="77777777" w:rsidTr="00FC67E5">
        <w:tc>
          <w:tcPr>
            <w:tcW w:w="1235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80F91" w14:paraId="4EB2C58C" w14:textId="77777777" w:rsidTr="00FC67E5">
        <w:tc>
          <w:tcPr>
            <w:tcW w:w="1235" w:type="dxa"/>
            <w:vMerge w:val="restart"/>
            <w:vAlign w:val="center"/>
          </w:tcPr>
          <w:p w14:paraId="380C2171" w14:textId="42474129" w:rsidR="00980F91" w:rsidRDefault="00980F91" w:rsidP="00980F91">
            <w:pPr>
              <w:jc w:val="center"/>
            </w:pPr>
            <w:r>
              <w:t>Instruction 17bits</w:t>
            </w:r>
          </w:p>
          <w:p w14:paraId="35BB26D2" w14:textId="446BCEF5" w:rsidR="00980F91" w:rsidRDefault="00980F91" w:rsidP="00980F91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1CB42161" w:rsidR="00980F91" w:rsidRDefault="00980F91" w:rsidP="00980F91">
            <w:pPr>
              <w:jc w:val="center"/>
            </w:pPr>
            <w:r>
              <w:t>Depends</w:t>
            </w:r>
          </w:p>
        </w:tc>
        <w:tc>
          <w:tcPr>
            <w:tcW w:w="3679" w:type="dxa"/>
            <w:vAlign w:val="center"/>
          </w:tcPr>
          <w:p w14:paraId="428A4CD8" w14:textId="2CD3A7B4" w:rsidR="00980F91" w:rsidRDefault="00980F91" w:rsidP="00980F91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</w:t>
            </w:r>
            <w:r w:rsidR="00FC67E5">
              <w:t>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80F91" w14:paraId="5359B080" w14:textId="77777777" w:rsidTr="00FC67E5">
        <w:tc>
          <w:tcPr>
            <w:tcW w:w="1235" w:type="dxa"/>
            <w:vMerge/>
            <w:vAlign w:val="center"/>
          </w:tcPr>
          <w:p w14:paraId="3B5165D9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C199E4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6B3988BB" w14:textId="77777777" w:rsidR="00980F91" w:rsidRDefault="00980F91" w:rsidP="00980F91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93F6406" w14:textId="77777777" w:rsidR="00980F91" w:rsidRDefault="00980F91" w:rsidP="00980F91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2FECF7D9" w:rsidR="00980F91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10106EEA" w14:textId="77777777" w:rsidR="00980F91" w:rsidRDefault="00980F91" w:rsidP="00980F91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617BBB75" w14:textId="77777777" w:rsidR="00980F91" w:rsidRDefault="00980F91" w:rsidP="00980F91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2D35709" w:rsidR="00980F91" w:rsidRDefault="00980F91" w:rsidP="00980F91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80F91" w14:paraId="709F1BEF" w14:textId="77777777" w:rsidTr="00FC67E5">
        <w:tc>
          <w:tcPr>
            <w:tcW w:w="1235" w:type="dxa"/>
            <w:vMerge/>
            <w:vAlign w:val="center"/>
          </w:tcPr>
          <w:p w14:paraId="32D5099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65CD2A9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20A61BC" w14:textId="77777777" w:rsidR="00980F91" w:rsidRPr="00FC22A2" w:rsidRDefault="00980F91" w:rsidP="00980F91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3540F95" w:rsidR="00980F91" w:rsidRPr="00FC22A2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716E9C94" w14:textId="77777777" w:rsidR="00980F91" w:rsidRDefault="00980F91" w:rsidP="00980F91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3B79D014" w14:textId="77777777" w:rsidR="00980F91" w:rsidRDefault="00980F91" w:rsidP="00980F91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4B3061E9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A290EE6" w:rsidR="00980F91" w:rsidRDefault="00980F91" w:rsidP="00980F91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80F91" w14:paraId="08AE0DA0" w14:textId="77777777" w:rsidTr="00FC67E5">
        <w:tc>
          <w:tcPr>
            <w:tcW w:w="1235" w:type="dxa"/>
            <w:vMerge/>
            <w:vAlign w:val="center"/>
          </w:tcPr>
          <w:p w14:paraId="6E0102CB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DF4DA9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B33751" w:rsidR="00980F91" w:rsidRDefault="00980F91" w:rsidP="00980F91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50322D0E" w14:textId="77777777" w:rsidR="00980F91" w:rsidRDefault="00980F91" w:rsidP="00980F91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FF74901" w:rsidR="00980F91" w:rsidRDefault="00980F91" w:rsidP="00980F91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80F91" w14:paraId="4FB44572" w14:textId="77777777" w:rsidTr="00FC67E5">
        <w:tc>
          <w:tcPr>
            <w:tcW w:w="1235" w:type="dxa"/>
            <w:vMerge/>
            <w:vAlign w:val="center"/>
          </w:tcPr>
          <w:p w14:paraId="6F863E92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260139" w14:textId="77777777" w:rsidR="00980F91" w:rsidRPr="00C3324C" w:rsidRDefault="00980F91" w:rsidP="00980F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909A753" w14:textId="77777777" w:rsidR="00980F91" w:rsidRDefault="00980F91" w:rsidP="00980F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7264D6CB" w:rsidR="00980F91" w:rsidRPr="00A22EF5" w:rsidRDefault="00980F91" w:rsidP="00980F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6A1BC71" w14:textId="77777777" w:rsidR="00980F91" w:rsidRDefault="00980F91" w:rsidP="00980F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15C712B8" w:rsidR="00980F91" w:rsidRDefault="00980F91" w:rsidP="00980F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80F91" w14:paraId="0EBCEA69" w14:textId="77777777" w:rsidTr="00FC67E5">
        <w:tc>
          <w:tcPr>
            <w:tcW w:w="1235" w:type="dxa"/>
            <w:vMerge/>
            <w:vAlign w:val="center"/>
          </w:tcPr>
          <w:p w14:paraId="58BE5615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B2490F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3A9AE2C" w:rsidR="00980F91" w:rsidRDefault="00980F91" w:rsidP="00980F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1D6707AB" w:rsidR="00980F91" w:rsidRDefault="00980F91" w:rsidP="00980F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80F91" w14:paraId="24B02588" w14:textId="77777777" w:rsidTr="00FC67E5">
        <w:tc>
          <w:tcPr>
            <w:tcW w:w="1235" w:type="dxa"/>
            <w:vMerge/>
            <w:vAlign w:val="center"/>
          </w:tcPr>
          <w:p w14:paraId="50CB282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B3CF98C" w14:textId="77777777" w:rsidR="00980F91" w:rsidRDefault="00980F91" w:rsidP="00980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D3E170C" w:rsidR="00980F91" w:rsidRPr="00682736" w:rsidRDefault="00980F91" w:rsidP="00980F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31C2F354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1EFDBB07" w:rsidR="00980F91" w:rsidRDefault="00980F91" w:rsidP="00980F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FC67E5">
        <w:tc>
          <w:tcPr>
            <w:tcW w:w="1235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FC67E5">
        <w:tc>
          <w:tcPr>
            <w:tcW w:w="1235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FC67E5">
        <w:tc>
          <w:tcPr>
            <w:tcW w:w="1235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2BDA2309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0840600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2.85pt" o:ole="">
            <v:imagedata r:id="rId8" o:title=""/>
          </v:shape>
          <o:OLEObject Type="Embed" ProgID="Visio.Drawing.15" ShapeID="_x0000_i1026" DrawAspect="Content" ObjectID="_1671458892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</w:t>
            </w:r>
            <w:r w:rsidR="004D34EA">
              <w:rPr>
                <w:rFonts w:hint="eastAsia"/>
              </w:rPr>
              <w:t>,</w:t>
            </w:r>
            <w:r>
              <w:rPr>
                <w:rFonts w:hint="eastAsia"/>
              </w:rPr>
              <w:t>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 w:rsidR="001E645C">
              <w:t xml:space="preserve">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r>
              <w:rPr>
                <w:rFonts w:hint="eastAsia"/>
              </w:rPr>
              <w:t>它是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5" w:name="_Toc60840601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6pt;height:276.1pt" o:ole="">
            <v:imagedata r:id="rId10" o:title=""/>
          </v:shape>
          <o:OLEObject Type="Embed" ProgID="Visio.Drawing.15" ShapeID="_x0000_i1027" DrawAspect="Content" ObjectID="_1671458893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2EBF7511" w:rsidR="00C46ABC" w:rsidRDefault="00F62E26" w:rsidP="003E2561">
      <w:pPr>
        <w:widowControl/>
        <w:jc w:val="left"/>
        <w:rPr>
          <w:rFonts w:hint="eastAsia"/>
        </w:rPr>
      </w:pPr>
      <w:r>
        <w:br w:type="page"/>
      </w:r>
    </w:p>
    <w:p w14:paraId="17A51202" w14:textId="36C2AEFA" w:rsidR="003E2561" w:rsidRDefault="003E2561" w:rsidP="005A01D3">
      <w:pPr>
        <w:pStyle w:val="1"/>
        <w:rPr>
          <w:rFonts w:hint="eastAsia"/>
        </w:rPr>
      </w:pPr>
      <w:bookmarkStart w:id="6" w:name="_Toc60840602"/>
      <w:r>
        <w:rPr>
          <w:rFonts w:hint="eastAsia"/>
        </w:rPr>
        <w:lastRenderedPageBreak/>
        <w:t>二、指令译码模块</w:t>
      </w:r>
      <w:bookmarkEnd w:id="6"/>
    </w:p>
    <w:p w14:paraId="32B08230" w14:textId="77777777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</w:t>
            </w:r>
            <w:r>
              <w:t>2</w:t>
            </w:r>
            <w:r>
              <w:t>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</w:t>
            </w:r>
            <w:r>
              <w:t>1</w:t>
            </w:r>
            <w:r>
              <w:t>]CEN</w:t>
            </w:r>
            <w:proofErr w:type="gramEnd"/>
          </w:p>
          <w:p w14:paraId="7EE83329" w14:textId="419B21FA" w:rsidR="002E069B" w:rsidRDefault="006A1B1F" w:rsidP="006A1B1F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1</w:t>
            </w:r>
            <w:r>
              <w:t>0</w:t>
            </w:r>
            <w:r>
              <w:t>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pPr>
              <w:rPr>
                <w:rFonts w:hint="eastAsia"/>
              </w:rPr>
            </w:pPr>
            <w:r>
              <w:rPr>
                <w:rFonts w:hint="eastAsia"/>
              </w:rPr>
              <w:t>给</w:t>
            </w:r>
            <w:proofErr w:type="spellStart"/>
            <w:r>
              <w:t>Inst</w:t>
            </w:r>
            <w:r>
              <w:t>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>
      <w:pPr>
        <w:rPr>
          <w:rFonts w:hint="eastAsia"/>
        </w:rPr>
      </w:pPr>
    </w:p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  <w:bookmarkStart w:id="7" w:name="_GoBack"/>
        <w:bookmarkEnd w:id="7"/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  <w:rPr>
                <w:rFonts w:hint="eastAsia"/>
              </w:rPr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B72366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B72366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B72366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B72366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B72366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13384340" w14:textId="4F714878" w:rsidR="00BE3E5A" w:rsidRDefault="001F7057" w:rsidP="00B72366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E3E5A" w14:paraId="2622912D" w14:textId="77777777" w:rsidTr="00B72366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B72366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B72366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B72366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B72366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B72366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56482B3D" w14:textId="77777777" w:rsidTr="00B72366">
        <w:trPr>
          <w:jc w:val="center"/>
        </w:trPr>
        <w:tc>
          <w:tcPr>
            <w:tcW w:w="2765" w:type="dxa"/>
          </w:tcPr>
          <w:p w14:paraId="242297DC" w14:textId="05FAE01B" w:rsidR="00BB3B0A" w:rsidRDefault="00BB3B0A" w:rsidP="00B72366">
            <w:pPr>
              <w:jc w:val="center"/>
            </w:pPr>
            <w:r>
              <w:t>R4</w:t>
            </w:r>
          </w:p>
        </w:tc>
        <w:tc>
          <w:tcPr>
            <w:tcW w:w="3467" w:type="dxa"/>
          </w:tcPr>
          <w:p w14:paraId="5E28977B" w14:textId="3EBECFAA" w:rsidR="00BB3B0A" w:rsidRDefault="00A116B5" w:rsidP="00B72366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rPr>
          <w:rFonts w:hint="eastAsia"/>
        </w:r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72F618" w14:textId="77777777" w:rsidR="008D5522" w:rsidRDefault="008D5522" w:rsidP="008D5522"/>
    <w:tbl>
      <w:tblPr>
        <w:tblW w:w="20412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2126"/>
        <w:gridCol w:w="3261"/>
        <w:gridCol w:w="1701"/>
        <w:gridCol w:w="3685"/>
        <w:gridCol w:w="1985"/>
        <w:gridCol w:w="1983"/>
      </w:tblGrid>
      <w:tr w:rsidR="00C46ABC" w:rsidRPr="00894D37" w14:paraId="59C39EF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C46ABC" w:rsidRPr="00894D37" w:rsidRDefault="00C46ABC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C46ABC" w:rsidRPr="00894D37" w:rsidRDefault="00C46ABC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77777777" w:rsidR="00C46ABC" w:rsidRPr="00894D37" w:rsidRDefault="00C46ABC" w:rsidP="00B352A0">
            <w:r w:rsidRPr="00894D37">
              <w:rPr>
                <w:rFonts w:hint="eastAsia"/>
              </w:rPr>
              <w:t>操作数</w:t>
            </w:r>
            <w:r w:rsidRPr="00894D37">
              <w:t>1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F6A4AA" w14:textId="77777777" w:rsidR="00C46ABC" w:rsidRPr="00894D37" w:rsidRDefault="00C46ABC" w:rsidP="00B352A0">
            <w:r w:rsidRPr="00894D37">
              <w:rPr>
                <w:rFonts w:hint="eastAsia"/>
              </w:rPr>
              <w:t>操作数</w:t>
            </w:r>
            <w:r w:rsidRPr="00894D37">
              <w:t>2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C46ABC" w:rsidRPr="00894D37" w:rsidRDefault="00C46ABC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C46ABC" w:rsidRPr="00894D37" w:rsidRDefault="00C46ABC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C46ABC" w:rsidRPr="00894D37" w:rsidRDefault="00C46ABC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C46ABC" w:rsidRPr="00894D37" w:rsidRDefault="00C46ABC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C46ABC" w:rsidRPr="00894D37" w14:paraId="57744469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C46ABC" w:rsidRPr="00894D37" w:rsidRDefault="00C46ABC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C46ABC" w:rsidRPr="00894D37" w:rsidRDefault="00C46ABC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77777777" w:rsidR="00C46ABC" w:rsidRPr="00894D37" w:rsidRDefault="00C46ABC" w:rsidP="00B352A0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8FE812" w14:textId="77777777" w:rsidR="00C46ABC" w:rsidRDefault="00C46ABC" w:rsidP="00B352A0">
            <w:r w:rsidRPr="00894D37">
              <w:rPr>
                <w:rFonts w:hint="eastAsia"/>
              </w:rPr>
              <w:t>Rx</w:t>
            </w:r>
            <w:r>
              <w:t xml:space="preserve"> [10:8]</w:t>
            </w:r>
          </w:p>
          <w:p w14:paraId="3CC6CEAF" w14:textId="77777777" w:rsidR="00C46ABC" w:rsidRPr="00894D37" w:rsidRDefault="00C46ABC" w:rsidP="00B352A0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F3E8BD" w14:textId="77777777" w:rsidR="00C46ABC" w:rsidRDefault="00C46ABC" w:rsidP="00B352A0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75347A57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7:0]</w:t>
            </w:r>
          </w:p>
          <w:p w14:paraId="79465A15" w14:textId="77777777" w:rsidR="00C46ABC" w:rsidRPr="00894D37" w:rsidRDefault="00C46ABC" w:rsidP="00B352A0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C46ABC" w:rsidRPr="00894D37" w:rsidRDefault="00C46ABC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C46ABC" w:rsidRPr="00894D37" w:rsidRDefault="00C46ABC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C46ABC" w:rsidRPr="00894D37" w:rsidRDefault="00C46ABC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10E89C1A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46B944FF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51F27740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C46ABC" w:rsidRPr="00894D37" w:rsidRDefault="00C46ABC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C46ABC" w:rsidRPr="00894D37" w:rsidRDefault="00C46ABC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77777777" w:rsidR="00C46ABC" w:rsidRPr="00894D37" w:rsidRDefault="00C46ABC" w:rsidP="00B352A0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755D6" w14:textId="77777777" w:rsidR="00C46ABC" w:rsidRDefault="00C46ABC" w:rsidP="00B352A0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8]</w:t>
            </w:r>
          </w:p>
          <w:p w14:paraId="5D24E275" w14:textId="77777777" w:rsidR="00C46ABC" w:rsidRPr="00894D37" w:rsidRDefault="00C46ABC" w:rsidP="00B352A0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09C09" w14:textId="77777777" w:rsidR="00C46ABC" w:rsidRDefault="00C46ABC" w:rsidP="00B352A0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773EF6EF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7:0]</w:t>
            </w:r>
          </w:p>
          <w:p w14:paraId="45941DCB" w14:textId="77777777" w:rsidR="00C46ABC" w:rsidRPr="00894D37" w:rsidRDefault="00C46ABC" w:rsidP="00B352A0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C46ABC" w:rsidRPr="00894D37" w:rsidRDefault="00C46ABC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C46ABC" w:rsidRPr="00894D37" w:rsidRDefault="00C46ABC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C46ABC" w:rsidRPr="00894D37" w:rsidRDefault="00C46ABC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86555C0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975D5F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7E677DF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C46ABC" w:rsidRPr="00894D37" w:rsidRDefault="00C46ABC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C46ABC" w:rsidRPr="00894D37" w:rsidRDefault="00C46ABC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5D7958" w14:textId="77777777" w:rsidR="00C46ABC" w:rsidRPr="00894D37" w:rsidRDefault="00C46ABC" w:rsidP="00B352A0">
            <w:proofErr w:type="gramStart"/>
            <w:r w:rsidRPr="00894D37">
              <w:rPr>
                <w:rFonts w:hint="eastAsia"/>
              </w:rPr>
              <w:t>Type</w:t>
            </w:r>
            <w:r>
              <w:rPr>
                <w:rFonts w:hint="eastAsia"/>
              </w:rPr>
              <w:t>[</w:t>
            </w:r>
            <w:proofErr w:type="gramEnd"/>
            <w:r>
              <w:t>10:9]</w:t>
            </w:r>
          </w:p>
          <w:p w14:paraId="0404D527" w14:textId="77777777" w:rsidR="00C46ABC" w:rsidRPr="00894D37" w:rsidRDefault="00C46ABC" w:rsidP="00B352A0"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71E4C7" w14:textId="77777777" w:rsidR="00C46ABC" w:rsidRDefault="00C46ABC" w:rsidP="00B352A0">
            <w:r w:rsidRPr="00894D37">
              <w:rPr>
                <w:rFonts w:hint="eastAsia"/>
              </w:rPr>
              <w:t> </w:t>
            </w:r>
            <w:r>
              <w:t>[8:7]</w:t>
            </w:r>
          </w:p>
          <w:p w14:paraId="54627531" w14:textId="77777777" w:rsidR="00C46ABC" w:rsidRDefault="00C46ABC" w:rsidP="00B352A0">
            <w:r>
              <w:rPr>
                <w:rFonts w:hint="eastAsia"/>
              </w:rPr>
              <w:t>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6036BCE7" w14:textId="77777777" w:rsidR="00C46ABC" w:rsidRPr="00894D37" w:rsidRDefault="00C46ABC" w:rsidP="00B352A0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只有图像数据用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C46ABC" w:rsidRPr="00894D37" w:rsidRDefault="00C46ABC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C46ABC" w:rsidRPr="00894D37" w:rsidRDefault="00C46ABC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77777777" w:rsidR="00C46ABC" w:rsidRPr="00894D37" w:rsidRDefault="00C46ABC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C46ABC" w:rsidRPr="00894D37" w:rsidRDefault="00C46ABC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C46ABC" w:rsidRPr="00894D37" w:rsidRDefault="00C46ABC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C46ABC" w:rsidRPr="00894D37" w14:paraId="59084681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C46ABC" w:rsidRPr="00894D37" w:rsidRDefault="00C46ABC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C46ABC" w:rsidRPr="00894D37" w:rsidRDefault="00C46ABC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6945" w14:textId="77777777" w:rsidR="00C46ABC" w:rsidRDefault="00C46ABC" w:rsidP="00B352A0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14:paraId="17C76857" w14:textId="77777777" w:rsidR="00C46ABC" w:rsidRPr="00894D37" w:rsidRDefault="00C46ABC" w:rsidP="00B352A0">
            <w:r>
              <w:rPr>
                <w:rFonts w:hint="eastAsia"/>
              </w:rPr>
              <w:t>选择目标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A9723" w14:textId="77777777" w:rsidR="00C46ABC" w:rsidRDefault="00C46ABC" w:rsidP="00B352A0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43850922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8:0]</w:t>
            </w:r>
          </w:p>
          <w:p w14:paraId="61BC3B03" w14:textId="77777777" w:rsidR="00C46ABC" w:rsidRPr="00894D37" w:rsidRDefault="00C46ABC" w:rsidP="00B352A0">
            <w:r>
              <w:rPr>
                <w:rFonts w:hint="eastAsia"/>
              </w:rPr>
              <w:t>要加的数想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C46ABC" w:rsidRPr="00894D37" w:rsidRDefault="00C46ABC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3B8F91E6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DDCFC86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6A8FADDE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C46ABC" w:rsidRPr="00894D37" w:rsidRDefault="00C46ABC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C46ABC" w:rsidRDefault="00C46ABC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7777777" w:rsidR="00C46ABC" w:rsidRPr="00894D37" w:rsidRDefault="00C46ABC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1，反之赋0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B688FF" w14:textId="77777777" w:rsidR="00C46ABC" w:rsidRDefault="00C46ABC" w:rsidP="00B352A0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14:paraId="60B28C1B" w14:textId="77777777" w:rsidR="00C46ABC" w:rsidRPr="00894D37" w:rsidRDefault="00C46ABC" w:rsidP="00B352A0">
            <w:r>
              <w:rPr>
                <w:rFonts w:hint="eastAsia"/>
              </w:rPr>
              <w:t>作比较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B5D01C" w14:textId="77777777" w:rsidR="00C46ABC" w:rsidRDefault="00C46ABC" w:rsidP="00B352A0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25FD9605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8:0]</w:t>
            </w:r>
          </w:p>
          <w:p w14:paraId="0C70FB1C" w14:textId="77777777" w:rsidR="00C46ABC" w:rsidRPr="00894D37" w:rsidRDefault="00C46ABC" w:rsidP="00B352A0">
            <w:r>
              <w:rPr>
                <w:rFonts w:hint="eastAsia"/>
              </w:rPr>
              <w:t>作比较的立即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C46ABC" w:rsidRPr="00894D37" w:rsidRDefault="00C46ABC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C46ABC" w:rsidRPr="00894D37" w:rsidRDefault="00C46ABC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545488D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C46ABC" w:rsidRPr="00894D37" w:rsidRDefault="00C46ABC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300B08" w14:textId="77777777" w:rsidR="00C46ABC" w:rsidRPr="00894D37" w:rsidRDefault="00C46ABC" w:rsidP="00B352A0">
            <w:r w:rsidRPr="00894D37">
              <w:rPr>
                <w:rFonts w:hint="eastAsia"/>
              </w:rPr>
              <w:t>条件跳转，如果R1==1，则修改PC中的地址，PC &lt;- PC-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3ECF4" w14:textId="77777777" w:rsidR="00C46ABC" w:rsidRDefault="00C46ABC" w:rsidP="00B352A0">
            <w:proofErr w:type="spellStart"/>
            <w:proofErr w:type="gramStart"/>
            <w:r w:rsidRPr="00894D37">
              <w:rPr>
                <w:rFonts w:hint="eastAsia"/>
              </w:rPr>
              <w:t>Immed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t>10:0]</w:t>
            </w:r>
          </w:p>
          <w:p w14:paraId="06460537" w14:textId="77777777" w:rsidR="00C46ABC" w:rsidRPr="00894D37" w:rsidRDefault="00C46ABC" w:rsidP="00B352A0">
            <w:r>
              <w:rPr>
                <w:rFonts w:hint="eastAsia"/>
              </w:rPr>
              <w:t>跳转的值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42C7C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C46ABC" w:rsidRPr="00894D37" w:rsidRDefault="00C46ABC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C46ABC" w:rsidRPr="00894D37" w:rsidRDefault="00C46ABC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20162EF1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C46ABC" w:rsidRPr="00894D37" w:rsidRDefault="00C46ABC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7777777" w:rsidR="00C46ABC" w:rsidRPr="00894D37" w:rsidRDefault="00C46ABC" w:rsidP="00B352A0">
            <w:r w:rsidRPr="00894D37">
              <w:rPr>
                <w:rFonts w:hint="eastAsia"/>
              </w:rPr>
              <w:t>BNN Core中所有PSUM置0或置BIAS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22382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C46ABC" w:rsidRPr="00894D37" w:rsidRDefault="00C46ABC" w:rsidP="00B352A0">
            <w:r w:rsidRPr="00894D37">
              <w:rPr>
                <w:rFonts w:hint="eastAsia"/>
              </w:rPr>
              <w:t>完成复位</w:t>
            </w:r>
          </w:p>
        </w:tc>
      </w:tr>
      <w:tr w:rsidR="00C46ABC" w:rsidRPr="00894D37" w14:paraId="765F3128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C46ABC" w:rsidRPr="00894D37" w:rsidRDefault="00C46ABC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77777777" w:rsidR="00C46ABC" w:rsidRPr="00894D37" w:rsidRDefault="00C46ABC" w:rsidP="00B352A0">
            <w:r w:rsidRPr="00894D37">
              <w:rPr>
                <w:rFonts w:hint="eastAsia"/>
              </w:rPr>
              <w:t>所有BPUE做一次加法，1of8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518A4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C46ABC" w:rsidRPr="00894D37" w:rsidRDefault="00C46ABC" w:rsidP="00B352A0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21B16423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C46ABC" w:rsidRPr="00894D37" w:rsidRDefault="00C46ABC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77777777" w:rsidR="00C46ABC" w:rsidRPr="00894D37" w:rsidRDefault="00C46ABC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of16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1BB8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C46ABC" w:rsidRPr="00894D37" w:rsidRDefault="00C46ABC" w:rsidP="00B352A0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53D951EF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5B6121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9F8FB" w14:textId="77777777" w:rsidR="00C46ABC" w:rsidRPr="00894D37" w:rsidRDefault="00C46ABC" w:rsidP="00B352A0">
            <w:r w:rsidRPr="00894D37">
              <w:rPr>
                <w:rFonts w:hint="eastAsia"/>
              </w:rPr>
              <w:t>POOL</w:t>
            </w:r>
            <w:r>
              <w:t xml:space="preserve"> 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C18A0B" w14:textId="77777777" w:rsidR="00C46ABC" w:rsidRPr="00894D37" w:rsidRDefault="00C46ABC" w:rsidP="00B352A0">
            <w:r w:rsidRPr="00894D37">
              <w:rPr>
                <w:rFonts w:hint="eastAsia"/>
              </w:rPr>
              <w:t>BNN Core内PSUM的结果存到POOLING REG中，1of4选通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D98374" w14:textId="77777777" w:rsidR="00C46ABC" w:rsidRPr="00894D37" w:rsidRDefault="00C46ABC" w:rsidP="00B352A0">
            <w:r w:rsidRPr="00894D37">
              <w:rPr>
                <w:rFonts w:hint="eastAsia"/>
              </w:rPr>
              <w:t>R</w:t>
            </w:r>
            <w:r>
              <w:t>2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4C4DC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50E13C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D8A8F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57196448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428F590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61578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688593" w14:textId="77777777" w:rsidR="00C46ABC" w:rsidRPr="00894D37" w:rsidRDefault="00C46ABC" w:rsidP="00B352A0">
            <w:r w:rsidRPr="00894D37">
              <w:rPr>
                <w:rFonts w:hint="eastAsia"/>
              </w:rPr>
              <w:t>完成Pooling</w:t>
            </w:r>
            <w:r w:rsidRPr="00894D37">
              <w:rPr>
                <w:rFonts w:hint="eastAsia"/>
              </w:rPr>
              <w:br/>
              <w:t>且输出有效（非高阻）</w:t>
            </w:r>
          </w:p>
        </w:tc>
      </w:tr>
      <w:tr w:rsidR="00C46ABC" w:rsidRPr="00894D37" w14:paraId="3EA4190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C46ABC" w:rsidRPr="00894D37" w:rsidRDefault="00C46ABC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C46ABC" w:rsidRPr="00894D37" w:rsidRDefault="00C46ABC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1227A" w14:textId="77777777" w:rsidR="00C46ABC" w:rsidRDefault="00C46ABC" w:rsidP="00B352A0">
            <w:r w:rsidRPr="00894D37">
              <w:rPr>
                <w:rFonts w:hint="eastAsia"/>
              </w:rPr>
              <w:t> </w:t>
            </w:r>
            <w:proofErr w:type="spellStart"/>
            <w:r>
              <w:t>Immed</w:t>
            </w:r>
            <w:proofErr w:type="spellEnd"/>
          </w:p>
          <w:p w14:paraId="03746DC7" w14:textId="77777777" w:rsidR="00C46ABC" w:rsidRPr="00894D37" w:rsidRDefault="00C46ABC" w:rsidP="00B352A0">
            <w:r>
              <w:rPr>
                <w:rFonts w:hint="eastAsia"/>
              </w:rPr>
              <w:t>[</w:t>
            </w:r>
            <w:r>
              <w:t>]</w:t>
            </w:r>
          </w:p>
          <w:p w14:paraId="24A41B66" w14:textId="77777777" w:rsidR="00C46ABC" w:rsidRPr="00894D37" w:rsidRDefault="00C46ABC" w:rsidP="00B352A0"/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BBE30F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7CA7A58E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C46ABC" w:rsidRPr="00894D37" w:rsidRDefault="00C46ABC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C46ABC" w:rsidRPr="00894D37" w:rsidRDefault="00C46ABC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E359D3" w14:textId="77777777" w:rsidR="00C46ABC" w:rsidRDefault="00C46ABC" w:rsidP="00B352A0">
            <w:r w:rsidRPr="00894D37">
              <w:rPr>
                <w:rFonts w:hint="eastAsia"/>
              </w:rPr>
              <w:t>Rx</w:t>
            </w:r>
          </w:p>
          <w:p w14:paraId="0EF9CADF" w14:textId="77777777" w:rsidR="00C46ABC" w:rsidRPr="00894D37" w:rsidRDefault="00C46ABC" w:rsidP="00B352A0">
            <w:r>
              <w:rPr>
                <w:rFonts w:hint="eastAsia"/>
              </w:rPr>
              <w:t>决定给出哪一部分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E890F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C46ABC" w:rsidRPr="00894D37" w:rsidRDefault="00C46ABC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C46ABC" w:rsidRPr="00894D37" w:rsidRDefault="00C46ABC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4414F7F0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77777777" w:rsidR="00C46ABC" w:rsidRPr="00894D37" w:rsidRDefault="00C46ABC" w:rsidP="00B352A0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77777777" w:rsidR="00C46ABC" w:rsidRPr="00894D37" w:rsidRDefault="00C46ABC" w:rsidP="00B352A0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C46ABC" w:rsidRPr="00894D37" w:rsidRDefault="00C46ABC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C46ABC" w:rsidRPr="00894D37" w:rsidRDefault="00C46ABC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B8E08" w14:textId="77777777" w:rsidR="00C46ABC" w:rsidRPr="00894D37" w:rsidRDefault="00C46ABC" w:rsidP="00B352A0"/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C46ABC" w:rsidRPr="00894D37" w:rsidRDefault="00C46ABC" w:rsidP="00B352A0"/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C46ABC" w:rsidRPr="00894D37" w:rsidRDefault="00C46ABC" w:rsidP="00B352A0"/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C46ABC" w:rsidRPr="00894D37" w:rsidRDefault="00C46ABC" w:rsidP="00B352A0"/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C46ABC" w:rsidRPr="00894D37" w:rsidRDefault="00C46ABC" w:rsidP="00B352A0"/>
        </w:tc>
      </w:tr>
      <w:tr w:rsidR="00C46ABC" w:rsidRPr="00894D37" w14:paraId="3C0BCDC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C46ABC" w:rsidRPr="00894D37" w:rsidRDefault="00C46ABC" w:rsidP="00B352A0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C46ABC" w:rsidRPr="00894D37" w:rsidRDefault="00C46ABC" w:rsidP="00B352A0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6087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BC543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7DB6C69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sectPr w:rsidR="00C46ABC" w:rsidSect="00927A9B">
          <w:pgSz w:w="22680" w:h="19845" w:orient="landscape" w:code="9"/>
          <w:pgMar w:top="1134" w:right="11017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8" w:name="_Toc60840603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8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0FAPpAllQ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1889"/>
    <w:rsid w:val="000D25A4"/>
    <w:rsid w:val="000E34C2"/>
    <w:rsid w:val="00107027"/>
    <w:rsid w:val="00113C64"/>
    <w:rsid w:val="0011466B"/>
    <w:rsid w:val="00127F26"/>
    <w:rsid w:val="00127F30"/>
    <w:rsid w:val="00136202"/>
    <w:rsid w:val="00141D4E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E645C"/>
    <w:rsid w:val="001F62A7"/>
    <w:rsid w:val="001F705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94AB6"/>
    <w:rsid w:val="002A4ED1"/>
    <w:rsid w:val="002B0000"/>
    <w:rsid w:val="002C3FE9"/>
    <w:rsid w:val="002C54E4"/>
    <w:rsid w:val="002D16BD"/>
    <w:rsid w:val="002D2C35"/>
    <w:rsid w:val="002E069B"/>
    <w:rsid w:val="002E0D8B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C3E39"/>
    <w:rsid w:val="003D1691"/>
    <w:rsid w:val="003E20E6"/>
    <w:rsid w:val="003E2561"/>
    <w:rsid w:val="003E680E"/>
    <w:rsid w:val="003E79FD"/>
    <w:rsid w:val="004047AA"/>
    <w:rsid w:val="0040547E"/>
    <w:rsid w:val="0041408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D34EA"/>
    <w:rsid w:val="004E0044"/>
    <w:rsid w:val="004E22FE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01D3"/>
    <w:rsid w:val="005A133C"/>
    <w:rsid w:val="005A4CE4"/>
    <w:rsid w:val="005B2164"/>
    <w:rsid w:val="005B2E39"/>
    <w:rsid w:val="005C753B"/>
    <w:rsid w:val="005D6964"/>
    <w:rsid w:val="005D7F9F"/>
    <w:rsid w:val="005E74D7"/>
    <w:rsid w:val="005F1545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1B1F"/>
    <w:rsid w:val="006A2F91"/>
    <w:rsid w:val="006B3862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3E77"/>
    <w:rsid w:val="00757934"/>
    <w:rsid w:val="00761B4B"/>
    <w:rsid w:val="00762FE4"/>
    <w:rsid w:val="00766CE0"/>
    <w:rsid w:val="00775E7F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1E76"/>
    <w:rsid w:val="00803737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D5522"/>
    <w:rsid w:val="008E1BD0"/>
    <w:rsid w:val="008F1B15"/>
    <w:rsid w:val="008F2B7D"/>
    <w:rsid w:val="009056C6"/>
    <w:rsid w:val="00915646"/>
    <w:rsid w:val="00920458"/>
    <w:rsid w:val="00922F2E"/>
    <w:rsid w:val="009263F5"/>
    <w:rsid w:val="00926F03"/>
    <w:rsid w:val="00927A9B"/>
    <w:rsid w:val="0094108C"/>
    <w:rsid w:val="009455C2"/>
    <w:rsid w:val="00946D3D"/>
    <w:rsid w:val="00971FB2"/>
    <w:rsid w:val="009734B1"/>
    <w:rsid w:val="00980F91"/>
    <w:rsid w:val="00995F5E"/>
    <w:rsid w:val="009B16A1"/>
    <w:rsid w:val="009C3ABC"/>
    <w:rsid w:val="009D2299"/>
    <w:rsid w:val="009F734A"/>
    <w:rsid w:val="00A027F5"/>
    <w:rsid w:val="00A116B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A7747"/>
    <w:rsid w:val="00AB3E2F"/>
    <w:rsid w:val="00AB5059"/>
    <w:rsid w:val="00AB781B"/>
    <w:rsid w:val="00AC1B08"/>
    <w:rsid w:val="00AD2128"/>
    <w:rsid w:val="00AD3B36"/>
    <w:rsid w:val="00AF6AAC"/>
    <w:rsid w:val="00AF7AD0"/>
    <w:rsid w:val="00B007AE"/>
    <w:rsid w:val="00B00B58"/>
    <w:rsid w:val="00B04197"/>
    <w:rsid w:val="00B26FD9"/>
    <w:rsid w:val="00B27528"/>
    <w:rsid w:val="00B32C78"/>
    <w:rsid w:val="00B34505"/>
    <w:rsid w:val="00B34B4E"/>
    <w:rsid w:val="00B352A0"/>
    <w:rsid w:val="00B3546C"/>
    <w:rsid w:val="00B45C25"/>
    <w:rsid w:val="00B616EB"/>
    <w:rsid w:val="00B641E5"/>
    <w:rsid w:val="00B672FC"/>
    <w:rsid w:val="00B74EAD"/>
    <w:rsid w:val="00B7572A"/>
    <w:rsid w:val="00B83B59"/>
    <w:rsid w:val="00B841D4"/>
    <w:rsid w:val="00B8746D"/>
    <w:rsid w:val="00BA614F"/>
    <w:rsid w:val="00BA6487"/>
    <w:rsid w:val="00BA75C2"/>
    <w:rsid w:val="00BB0287"/>
    <w:rsid w:val="00BB3B0A"/>
    <w:rsid w:val="00BC152F"/>
    <w:rsid w:val="00BD4183"/>
    <w:rsid w:val="00BD43A4"/>
    <w:rsid w:val="00BD44C4"/>
    <w:rsid w:val="00BD4B8A"/>
    <w:rsid w:val="00BD538B"/>
    <w:rsid w:val="00BE3E5A"/>
    <w:rsid w:val="00BE61E8"/>
    <w:rsid w:val="00C013E3"/>
    <w:rsid w:val="00C13502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46ABC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CF3D22"/>
    <w:rsid w:val="00D00220"/>
    <w:rsid w:val="00D01534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3576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4CF2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940C2"/>
    <w:rsid w:val="00EB3F40"/>
    <w:rsid w:val="00ED38E9"/>
    <w:rsid w:val="00EE19D9"/>
    <w:rsid w:val="00F02610"/>
    <w:rsid w:val="00F077A2"/>
    <w:rsid w:val="00F10A5C"/>
    <w:rsid w:val="00F11654"/>
    <w:rsid w:val="00F13509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414A"/>
    <w:rsid w:val="00F86267"/>
    <w:rsid w:val="00F943BE"/>
    <w:rsid w:val="00F955F0"/>
    <w:rsid w:val="00F95FC4"/>
    <w:rsid w:val="00F96413"/>
    <w:rsid w:val="00FA58AF"/>
    <w:rsid w:val="00FB2496"/>
    <w:rsid w:val="00FC0724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1B1F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7D08B-D6B5-4E7F-9B5A-AE0334591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4</TotalTime>
  <Pages>12</Pages>
  <Words>1129</Words>
  <Characters>6439</Characters>
  <Application>Microsoft Office Word</Application>
  <DocSecurity>0</DocSecurity>
  <Lines>53</Lines>
  <Paragraphs>15</Paragraphs>
  <ScaleCrop>false</ScaleCrop>
  <Company/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320</cp:revision>
  <cp:lastPrinted>2021-01-05T09:08:00Z</cp:lastPrinted>
  <dcterms:created xsi:type="dcterms:W3CDTF">2020-12-18T08:50:00Z</dcterms:created>
  <dcterms:modified xsi:type="dcterms:W3CDTF">2021-01-06T09:20:00Z</dcterms:modified>
</cp:coreProperties>
</file>